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E16" w:rsidRPr="00F22B4D" w:rsidRDefault="00FD3E16" w:rsidP="00FD3E16">
      <w:pPr>
        <w:spacing w:after="184"/>
        <w:ind w:left="67"/>
        <w:jc w:val="center"/>
        <w:rPr>
          <w:rFonts w:asciiTheme="majorBidi" w:hAnsiTheme="majorBidi" w:cstheme="majorBidi"/>
        </w:rPr>
      </w:pPr>
      <w:r w:rsidRPr="00F22B4D">
        <w:rPr>
          <w:rFonts w:asciiTheme="majorBidi" w:hAnsiTheme="majorBidi" w:cstheme="majorBidi"/>
          <w:b/>
          <w:sz w:val="32"/>
        </w:rPr>
        <w:t>SE401: Software Quality Assurance &amp; Testing</w:t>
      </w:r>
    </w:p>
    <w:p w:rsidR="00227A17" w:rsidRPr="00FD3E16" w:rsidRDefault="00FD3E16" w:rsidP="009663A2">
      <w:pPr>
        <w:spacing w:before="100" w:beforeAutospacing="1" w:after="0" w:line="240" w:lineRule="auto"/>
        <w:jc w:val="center"/>
        <w:outlineLvl w:val="2"/>
        <w:rPr>
          <w:rFonts w:asciiTheme="majorBidi" w:hAnsiTheme="majorBidi" w:cstheme="majorBidi"/>
          <w:b/>
          <w:sz w:val="32"/>
        </w:rPr>
      </w:pPr>
      <w:r w:rsidRPr="00F22B4D">
        <w:rPr>
          <w:rFonts w:asciiTheme="majorBidi" w:hAnsiTheme="majorBidi" w:cstheme="majorBidi"/>
          <w:b/>
          <w:sz w:val="32"/>
        </w:rPr>
        <w:t xml:space="preserve">Activity </w:t>
      </w:r>
      <w:r w:rsidR="009663A2">
        <w:rPr>
          <w:rFonts w:asciiTheme="majorBidi" w:hAnsiTheme="majorBidi" w:cstheme="majorBidi"/>
          <w:b/>
          <w:sz w:val="32"/>
        </w:rPr>
        <w:t>10</w:t>
      </w:r>
      <w:r w:rsidRPr="00F22B4D">
        <w:rPr>
          <w:rFonts w:asciiTheme="majorBidi" w:hAnsiTheme="majorBidi" w:cstheme="majorBidi"/>
          <w:b/>
          <w:sz w:val="32"/>
        </w:rPr>
        <w:t xml:space="preserve">.1: </w:t>
      </w:r>
      <w:r w:rsidR="00227A17" w:rsidRPr="00FD3E16">
        <w:rPr>
          <w:rFonts w:asciiTheme="majorBidi" w:hAnsiTheme="majorBidi" w:cstheme="majorBidi"/>
          <w:b/>
          <w:sz w:val="32"/>
        </w:rPr>
        <w:t>Web Testing</w:t>
      </w:r>
    </w:p>
    <w:p w:rsidR="00227A17" w:rsidRPr="00812715" w:rsidRDefault="00227A17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Overview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n this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, you will perform testing of a "web" (HTML + JavaScript) application. </w:t>
      </w:r>
    </w:p>
    <w:p w:rsidR="00227A17" w:rsidRPr="00812715" w:rsidRDefault="00812715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Activity</w:t>
      </w:r>
      <w:r w:rsidR="00227A17"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 xml:space="preserve"> Assignment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Selenium test tool installation</w:t>
      </w:r>
    </w:p>
    <w:p w:rsidR="00E81181" w:rsidRDefault="00227A17" w:rsidP="008E0AA2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f you have not already done so, install Selenium IDE. Selenium works best with Firefox, though it can be used with other browsers. </w:t>
      </w:r>
    </w:p>
    <w:p w:rsidR="00227A17" w:rsidRDefault="00227A17" w:rsidP="00E105EC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install Selenium, go to </w:t>
      </w:r>
      <w:hyperlink r:id="rId5" w:history="1">
        <w:r w:rsidRPr="00812715">
          <w:rPr>
            <w:rFonts w:asciiTheme="majorBidi" w:eastAsia="Times New Roman" w:hAnsiTheme="majorBidi" w:cstheme="majorBidi"/>
            <w:color w:val="000080"/>
            <w:sz w:val="24"/>
            <w:szCs w:val="24"/>
            <w:u w:val="single"/>
          </w:rPr>
          <w:t>docs.seleniumhq.org/download/</w:t>
        </w:r>
      </w:hyperlink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and download version </w:t>
      </w:r>
      <w:r w:rsidR="00E105EC" w:rsidRPr="00E105EC">
        <w:rPr>
          <w:rFonts w:asciiTheme="majorBidi" w:eastAsia="Times New Roman" w:hAnsiTheme="majorBidi" w:cstheme="majorBidi"/>
          <w:color w:val="111111"/>
          <w:sz w:val="24"/>
          <w:szCs w:val="24"/>
        </w:rPr>
        <w:t>4.1.0</w:t>
      </w:r>
      <w:bookmarkStart w:id="0" w:name="_GoBack"/>
      <w:bookmarkEnd w:id="0"/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of the Selenium IDE. With Firefox, it will download the plug in and ask you if you wish to install it in Firefox. You will then need to restart Firefox.</w:t>
      </w:r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(</w:t>
      </w:r>
      <w:hyperlink r:id="rId6" w:history="1">
        <w:r w:rsidR="008E0AA2" w:rsidRPr="00CE701D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addons.mozilla.org/en-US/firefox/addon/selenium-ide/</w:t>
        </w:r>
      </w:hyperlink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>)</w:t>
      </w:r>
    </w:p>
    <w:p w:rsidR="00E81181" w:rsidRPr="00812715" w:rsidRDefault="00E81181" w:rsidP="00E81181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 can run the Calculator 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application on 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your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Apache local host (e.g., XAMPP)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Calculator: application to be tested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application to be tested has a "web" GUI that looks like this: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noProof/>
          <w:color w:val="111111"/>
          <w:sz w:val="24"/>
          <w:szCs w:val="24"/>
        </w:rPr>
        <w:lastRenderedPageBreak/>
        <w:drawing>
          <wp:inline distT="0" distB="0" distL="0" distR="0">
            <wp:extent cx="3219450" cy="4019550"/>
            <wp:effectExtent l="0" t="0" r="0" b="0"/>
            <wp:docPr id="1" name="Picture 1" descr="Calculator G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lculator GUI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Develop a set of Selenium regression test for it, being as thorough as necessary to properly test the program. Save your test suite to an HTML file named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, using the Firefox/Selenium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File-&gt;Save Test Case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 menu command that is available when the Selenium IDE window is selected.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Applying regression testing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Next, download the calculator application</w:t>
      </w:r>
      <w:r w:rsidR="00FD3E16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Unzip th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e folder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a local directory, and run the application in Firefox. Execute your Selenium tests. If you identify any failures, fix the code in the JavaScript/HTML files, and re-run your test suite. As you make fixes, put comments in the corrected code explaining what you changed.</w:t>
      </w:r>
    </w:p>
    <w:p w:rsidR="00227A17" w:rsidRPr="00812715" w:rsidRDefault="00227A17" w:rsidP="00812715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Prepare a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PDF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report on your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, including:</w:t>
      </w:r>
    </w:p>
    <w:p w:rsidR="00227A17" w:rsidRPr="00812715" w:rsidRDefault="00227A17" w:rsidP="008E0AA2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name and assignment identification 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description of how you prepared and executed the tests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isting of your test case(s), as saved in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listing of any defects you found and fixed in the software under test.</w:t>
      </w:r>
    </w:p>
    <w:p w:rsidR="00227A17" w:rsidRPr="00812715" w:rsidRDefault="00227A17" w:rsidP="00762EC4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description of the 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 and any remaining questions that you have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ocation of your final test case(s) and source code</w:t>
      </w:r>
    </w:p>
    <w:p w:rsidR="004C1BBC" w:rsidRPr="00812715" w:rsidRDefault="00227A17" w:rsidP="00AB3DE5">
      <w:pPr>
        <w:spacing w:before="100" w:beforeAutospacing="1" w:after="100" w:afterAutospacing="1" w:line="280" w:lineRule="atLeast"/>
        <w:rPr>
          <w:rFonts w:asciiTheme="majorBidi" w:hAnsiTheme="majorBidi" w:cstheme="majorBidi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If you have any questions, consult the instructor.</w:t>
      </w:r>
    </w:p>
    <w:sectPr w:rsidR="004C1BBC" w:rsidRPr="00812715" w:rsidSect="00AB3DE5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5E5756"/>
    <w:multiLevelType w:val="multilevel"/>
    <w:tmpl w:val="9832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wMjM1Njc2MLdQ0lEKTi0uzszPAykwqwUAONQ9UywAAAA="/>
  </w:docVars>
  <w:rsids>
    <w:rsidRoot w:val="00097577"/>
    <w:rsid w:val="00097577"/>
    <w:rsid w:val="00227A17"/>
    <w:rsid w:val="004C1BBC"/>
    <w:rsid w:val="00762EC4"/>
    <w:rsid w:val="00812715"/>
    <w:rsid w:val="008E0AA2"/>
    <w:rsid w:val="009663A2"/>
    <w:rsid w:val="00AB3DE5"/>
    <w:rsid w:val="00E105EC"/>
    <w:rsid w:val="00E81181"/>
    <w:rsid w:val="00FD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1961E1-D21D-4D59-BC8E-2C6C254FD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27A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27A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27A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7A1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27A1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27A1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27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7A17"/>
    <w:rPr>
      <w:b/>
      <w:bCs/>
    </w:rPr>
  </w:style>
  <w:style w:type="character" w:styleId="Hyperlink">
    <w:name w:val="Hyperlink"/>
    <w:basedOn w:val="DefaultParagraphFont"/>
    <w:uiPriority w:val="99"/>
    <w:unhideWhenUsed/>
    <w:rsid w:val="00227A1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27A1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87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2344">
          <w:marLeft w:val="45"/>
          <w:marRight w:val="360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dons.mozilla.org/en-US/firefox/addon/selenium-ide/" TargetMode="External"/><Relationship Id="rId5" Type="http://schemas.openxmlformats.org/officeDocument/2006/relationships/hyperlink" Target="http://docs.seleniumhq.org/download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14</Words>
  <Characters>1792</Characters>
  <Application>Microsoft Office Word</Application>
  <DocSecurity>0</DocSecurity>
  <Lines>14</Lines>
  <Paragraphs>4</Paragraphs>
  <ScaleCrop>false</ScaleCrop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0</cp:revision>
  <dcterms:created xsi:type="dcterms:W3CDTF">2018-01-21T04:38:00Z</dcterms:created>
  <dcterms:modified xsi:type="dcterms:W3CDTF">2021-12-07T05:35:00Z</dcterms:modified>
</cp:coreProperties>
</file>